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21D7" w:rsidRPr="00D07AC6" w:rsidRDefault="005B350D" w:rsidP="00D07AC6">
      <w:pPr>
        <w:snapToGrid w:val="0"/>
        <w:jc w:val="center"/>
        <w:rPr>
          <w:rFonts w:ascii="標楷體" w:eastAsia="標楷體" w:hAnsi="標楷體"/>
          <w:sz w:val="32"/>
        </w:rPr>
      </w:pPr>
      <w:r w:rsidRPr="00D07AC6">
        <w:rPr>
          <w:rFonts w:ascii="標楷體" w:eastAsia="標楷體" w:hAnsi="標楷體" w:hint="eastAsia"/>
          <w:sz w:val="32"/>
        </w:rPr>
        <w:t>輔仁大學體育學系自主學習課程</w:t>
      </w:r>
    </w:p>
    <w:p w:rsidR="005B350D" w:rsidRPr="00D07AC6" w:rsidRDefault="005B350D" w:rsidP="00D07AC6">
      <w:pPr>
        <w:snapToGrid w:val="0"/>
        <w:jc w:val="center"/>
        <w:rPr>
          <w:rFonts w:ascii="標楷體" w:eastAsia="標楷體" w:hAnsi="標楷體"/>
          <w:sz w:val="32"/>
        </w:rPr>
      </w:pPr>
      <w:r w:rsidRPr="00D07AC6">
        <w:rPr>
          <w:rFonts w:ascii="標楷體" w:eastAsia="標楷體" w:hAnsi="標楷體" w:hint="eastAsia"/>
          <w:sz w:val="32"/>
        </w:rPr>
        <w:t>活動/參賽訓練計畫表</w:t>
      </w:r>
    </w:p>
    <w:tbl>
      <w:tblPr>
        <w:tblStyle w:val="a3"/>
        <w:tblW w:w="9454" w:type="dxa"/>
        <w:tblLook w:val="04A0" w:firstRow="1" w:lastRow="0" w:firstColumn="1" w:lastColumn="0" w:noHBand="0" w:noVBand="1"/>
      </w:tblPr>
      <w:tblGrid>
        <w:gridCol w:w="615"/>
        <w:gridCol w:w="1016"/>
        <w:gridCol w:w="680"/>
        <w:gridCol w:w="538"/>
        <w:gridCol w:w="2108"/>
        <w:gridCol w:w="3402"/>
        <w:gridCol w:w="1095"/>
      </w:tblGrid>
      <w:tr w:rsidR="001A0F8F" w:rsidRPr="00780B41" w:rsidTr="00707F4E">
        <w:trPr>
          <w:trHeight w:val="616"/>
        </w:trPr>
        <w:tc>
          <w:tcPr>
            <w:tcW w:w="2311" w:type="dxa"/>
            <w:gridSpan w:val="3"/>
            <w:vAlign w:val="center"/>
          </w:tcPr>
          <w:p w:rsidR="00E86A05" w:rsidRPr="00780B41" w:rsidRDefault="00E86A05" w:rsidP="00780B41">
            <w:pPr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活動/賽事名稱</w:t>
            </w:r>
          </w:p>
        </w:tc>
        <w:tc>
          <w:tcPr>
            <w:tcW w:w="7143" w:type="dxa"/>
            <w:gridSpan w:val="4"/>
            <w:vAlign w:val="center"/>
          </w:tcPr>
          <w:p w:rsidR="00E86A05" w:rsidRPr="00780B41" w:rsidRDefault="00E86A05" w:rsidP="00780B41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1A0F8F" w:rsidRPr="00780B41" w:rsidTr="00707F4E">
        <w:trPr>
          <w:trHeight w:val="441"/>
        </w:trPr>
        <w:tc>
          <w:tcPr>
            <w:tcW w:w="2311" w:type="dxa"/>
            <w:gridSpan w:val="3"/>
            <w:vAlign w:val="center"/>
          </w:tcPr>
          <w:p w:rsidR="00E86A05" w:rsidRPr="00780B41" w:rsidRDefault="00E86A05" w:rsidP="00780B41">
            <w:pPr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活動/比賽日期</w:t>
            </w:r>
          </w:p>
        </w:tc>
        <w:tc>
          <w:tcPr>
            <w:tcW w:w="7143" w:type="dxa"/>
            <w:gridSpan w:val="4"/>
            <w:vAlign w:val="center"/>
          </w:tcPr>
          <w:p w:rsidR="00E86A05" w:rsidRPr="00780B41" w:rsidRDefault="00E86A05" w:rsidP="00780B41">
            <w:pPr>
              <w:jc w:val="both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>年</w:t>
            </w: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>月</w:t>
            </w: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 xml:space="preserve">日 至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 </w:t>
            </w:r>
            <w:r w:rsidRPr="00780B41">
              <w:rPr>
                <w:rFonts w:ascii="標楷體" w:eastAsia="標楷體" w:hAnsi="標楷體" w:hint="eastAsia"/>
              </w:rPr>
              <w:t>年</w:t>
            </w: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>月</w:t>
            </w: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>日，計</w:t>
            </w:r>
            <w:r w:rsidRPr="00780B41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780B41">
              <w:rPr>
                <w:rFonts w:ascii="標楷體" w:eastAsia="標楷體" w:hAnsi="標楷體"/>
                <w:u w:val="single"/>
              </w:rPr>
              <w:t xml:space="preserve">   </w:t>
            </w:r>
            <w:r w:rsidRPr="00780B41">
              <w:rPr>
                <w:rFonts w:ascii="標楷體" w:eastAsia="標楷體" w:hAnsi="標楷體" w:hint="eastAsia"/>
              </w:rPr>
              <w:t>日</w:t>
            </w:r>
          </w:p>
        </w:tc>
      </w:tr>
      <w:tr w:rsidR="001A0F8F" w:rsidRPr="00780B41" w:rsidTr="00707F4E">
        <w:trPr>
          <w:trHeight w:val="407"/>
        </w:trPr>
        <w:tc>
          <w:tcPr>
            <w:tcW w:w="2311" w:type="dxa"/>
            <w:gridSpan w:val="3"/>
            <w:vAlign w:val="center"/>
          </w:tcPr>
          <w:p w:rsidR="00D07AC6" w:rsidRPr="00780B41" w:rsidRDefault="00D07AC6" w:rsidP="00780B41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辦單位</w:t>
            </w:r>
          </w:p>
        </w:tc>
        <w:tc>
          <w:tcPr>
            <w:tcW w:w="7143" w:type="dxa"/>
            <w:gridSpan w:val="4"/>
            <w:vAlign w:val="center"/>
          </w:tcPr>
          <w:p w:rsidR="00D07AC6" w:rsidRPr="00780B41" w:rsidRDefault="00D07AC6" w:rsidP="00780B41">
            <w:pPr>
              <w:jc w:val="both"/>
              <w:rPr>
                <w:rFonts w:ascii="標楷體" w:eastAsia="標楷體" w:hAnsi="標楷體"/>
                <w:u w:val="single"/>
              </w:rPr>
            </w:pPr>
          </w:p>
        </w:tc>
      </w:tr>
      <w:tr w:rsidR="00E86A05" w:rsidRPr="00780B41" w:rsidTr="00707F4E">
        <w:trPr>
          <w:trHeight w:val="491"/>
        </w:trPr>
        <w:tc>
          <w:tcPr>
            <w:tcW w:w="9454" w:type="dxa"/>
            <w:gridSpan w:val="7"/>
            <w:vAlign w:val="center"/>
          </w:tcPr>
          <w:p w:rsidR="00455CE2" w:rsidRDefault="00455CE2" w:rsidP="00455CE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個人</w:t>
            </w:r>
            <w:r w:rsidRPr="00D07AC6">
              <w:rPr>
                <w:rFonts w:ascii="標楷體" w:eastAsia="標楷體" w:hAnsi="標楷體" w:hint="eastAsia"/>
                <w:b/>
              </w:rPr>
              <w:t>訓練計畫</w:t>
            </w:r>
          </w:p>
          <w:p w:rsidR="00E86A05" w:rsidRPr="00455CE2" w:rsidRDefault="00455CE2" w:rsidP="00455CE2">
            <w:pPr>
              <w:jc w:val="center"/>
              <w:rPr>
                <w:rFonts w:ascii="標楷體" w:eastAsia="標楷體" w:hAnsi="標楷體"/>
                <w:b/>
                <w:u w:val="single"/>
              </w:rPr>
            </w:pPr>
            <w:bookmarkStart w:id="0" w:name="_GoBack"/>
            <w:bookmarkEnd w:id="0"/>
            <w:r>
              <w:rPr>
                <w:rFonts w:ascii="標楷體" w:eastAsia="標楷體" w:hAnsi="標楷體" w:hint="eastAsia"/>
                <w:b/>
              </w:rPr>
              <w:t>姓名：</w:t>
            </w:r>
            <w:r>
              <w:rPr>
                <w:rFonts w:ascii="標楷體" w:eastAsia="標楷體" w:hAnsi="標楷體" w:hint="eastAsia"/>
                <w:b/>
                <w:u w:val="single"/>
              </w:rPr>
              <w:t xml:space="preserve"> </w:t>
            </w:r>
            <w:r>
              <w:rPr>
                <w:rFonts w:ascii="標楷體" w:eastAsia="標楷體" w:hAnsi="標楷體"/>
                <w:b/>
                <w:u w:val="single"/>
              </w:rPr>
              <w:t xml:space="preserve">          </w:t>
            </w:r>
            <w:r>
              <w:rPr>
                <w:rFonts w:ascii="標楷體" w:eastAsia="標楷體" w:hAnsi="標楷體"/>
                <w:b/>
                <w:u w:val="single"/>
              </w:rPr>
              <w:t xml:space="preserve">   </w:t>
            </w:r>
            <w:r w:rsidRPr="00455CE2">
              <w:rPr>
                <w:rFonts w:ascii="標楷體" w:eastAsia="標楷體" w:hAnsi="標楷體" w:hint="eastAsia"/>
                <w:b/>
              </w:rPr>
              <w:t>系級：</w:t>
            </w:r>
            <w:r>
              <w:rPr>
                <w:rFonts w:ascii="標楷體" w:eastAsia="標楷體" w:hAnsi="標楷體" w:hint="eastAsia"/>
                <w:b/>
                <w:u w:val="single"/>
              </w:rPr>
              <w:t xml:space="preserve"> </w:t>
            </w:r>
            <w:r>
              <w:rPr>
                <w:rFonts w:ascii="標楷體" w:eastAsia="標楷體" w:hAnsi="標楷體"/>
                <w:b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b/>
              </w:rPr>
              <w:t>學號：</w:t>
            </w:r>
            <w:r w:rsidR="00AC2AF2">
              <w:rPr>
                <w:rFonts w:ascii="標楷體" w:eastAsia="標楷體" w:hAnsi="標楷體" w:hint="eastAsia"/>
                <w:b/>
                <w:u w:val="single"/>
              </w:rPr>
              <w:t xml:space="preserve"> </w:t>
            </w:r>
            <w:r w:rsidR="00AC2AF2">
              <w:rPr>
                <w:rFonts w:ascii="標楷體" w:eastAsia="標楷體" w:hAnsi="標楷體"/>
                <w:b/>
                <w:u w:val="single"/>
              </w:rPr>
              <w:t xml:space="preserve">             </w:t>
            </w:r>
            <w:r w:rsidR="00AC2AF2" w:rsidRPr="00AC2AF2">
              <w:rPr>
                <w:rFonts w:ascii="標楷體" w:eastAsia="標楷體" w:hAnsi="標楷體"/>
                <w:b/>
                <w:color w:val="FFFFFF" w:themeColor="background1"/>
              </w:rPr>
              <w:t>.</w:t>
            </w:r>
          </w:p>
        </w:tc>
      </w:tr>
      <w:tr w:rsidR="001A0F8F" w:rsidRPr="00780B41" w:rsidTr="00707F4E">
        <w:trPr>
          <w:trHeight w:val="575"/>
        </w:trPr>
        <w:tc>
          <w:tcPr>
            <w:tcW w:w="615" w:type="dxa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1A0F8F">
            <w:pPr>
              <w:ind w:leftChars="-50" w:left="-120" w:rightChars="-76" w:right="-182"/>
              <w:jc w:val="center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 w:hint="eastAsia"/>
              </w:rPr>
              <w:t>週</w:t>
            </w:r>
            <w:proofErr w:type="gramEnd"/>
            <w:r>
              <w:rPr>
                <w:rFonts w:ascii="標楷體" w:eastAsia="標楷體" w:hAnsi="標楷體" w:hint="eastAsia"/>
              </w:rPr>
              <w:t>次</w:t>
            </w:r>
          </w:p>
        </w:tc>
        <w:tc>
          <w:tcPr>
            <w:tcW w:w="1016" w:type="dxa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1A0F8F">
            <w:pPr>
              <w:ind w:leftChars="-50" w:left="-120" w:rightChars="-76" w:right="-182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日期</w:t>
            </w:r>
          </w:p>
        </w:tc>
        <w:tc>
          <w:tcPr>
            <w:tcW w:w="1218" w:type="dxa"/>
            <w:gridSpan w:val="2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707F4E">
            <w:pPr>
              <w:ind w:leftChars="-50" w:left="-120" w:rightChars="-76" w:right="-182"/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訓練期別</w:t>
            </w:r>
            <w:r w:rsidRPr="00707F4E">
              <w:rPr>
                <w:rFonts w:ascii="標楷體" w:eastAsia="標楷體" w:hAnsi="標楷體" w:hint="eastAsia"/>
                <w:vertAlign w:val="superscript"/>
              </w:rPr>
              <w:t>*</w:t>
            </w:r>
          </w:p>
        </w:tc>
        <w:tc>
          <w:tcPr>
            <w:tcW w:w="2108" w:type="dxa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1A0F8F">
            <w:pPr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訓練目的及比例</w:t>
            </w:r>
          </w:p>
        </w:tc>
        <w:tc>
          <w:tcPr>
            <w:tcW w:w="3402" w:type="dxa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1A0F8F">
            <w:pPr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訓練內容摘要</w:t>
            </w:r>
          </w:p>
        </w:tc>
        <w:tc>
          <w:tcPr>
            <w:tcW w:w="1093" w:type="dxa"/>
            <w:tcBorders>
              <w:bottom w:val="single" w:sz="12" w:space="0" w:color="auto"/>
            </w:tcBorders>
            <w:vAlign w:val="center"/>
          </w:tcPr>
          <w:p w:rsidR="001A0F8F" w:rsidRPr="00780B41" w:rsidRDefault="001A0F8F" w:rsidP="001A0F8F">
            <w:pPr>
              <w:jc w:val="center"/>
              <w:rPr>
                <w:rFonts w:ascii="標楷體" w:eastAsia="標楷體" w:hAnsi="標楷體"/>
              </w:rPr>
            </w:pPr>
            <w:r w:rsidRPr="00780B41">
              <w:rPr>
                <w:rFonts w:ascii="標楷體" w:eastAsia="標楷體" w:hAnsi="標楷體" w:hint="eastAsia"/>
              </w:rPr>
              <w:t>備註</w:t>
            </w:r>
          </w:p>
        </w:tc>
      </w:tr>
      <w:tr w:rsidR="001A0F8F" w:rsidRPr="00707F4E" w:rsidTr="00707F4E">
        <w:trPr>
          <w:trHeight w:val="850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1A0F8F" w:rsidRPr="00707F4E" w:rsidRDefault="001A0F8F" w:rsidP="00707F4E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A0F8F" w:rsidRPr="00707F4E" w:rsidRDefault="001A0F8F" w:rsidP="00707F4E">
            <w:pPr>
              <w:snapToGrid w:val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10.9.1-110.9.8</w:t>
            </w:r>
          </w:p>
        </w:tc>
        <w:tc>
          <w:tcPr>
            <w:tcW w:w="121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A0F8F" w:rsidRPr="00707F4E" w:rsidRDefault="001A0F8F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準備前期</w:t>
            </w:r>
          </w:p>
        </w:tc>
        <w:tc>
          <w:tcPr>
            <w:tcW w:w="21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A0F8F" w:rsidRPr="00707F4E" w:rsidRDefault="001A0F8F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增加基本體能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(80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％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)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、跑步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/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騎車技巧（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20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％）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1A0F8F" w:rsidRPr="00707F4E" w:rsidRDefault="001A0F8F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熱身</w:t>
            </w:r>
          </w:p>
          <w:p w:rsidR="001A0F8F" w:rsidRPr="00707F4E" w:rsidRDefault="001A0F8F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gramStart"/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肌</w:t>
            </w:r>
            <w:proofErr w:type="gramEnd"/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耐力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：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60%RM×12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次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×3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組</w:t>
            </w:r>
          </w:p>
          <w:p w:rsidR="001A0F8F" w:rsidRPr="00707F4E" w:rsidRDefault="001A0F8F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心肺耐力訓練：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30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00M×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="00707F4E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組</w:t>
            </w:r>
          </w:p>
        </w:tc>
        <w:tc>
          <w:tcPr>
            <w:tcW w:w="109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A0F8F" w:rsidRPr="00707F4E" w:rsidRDefault="00707F4E" w:rsidP="00707F4E">
            <w:pPr>
              <w:snapToGrid w:val="0"/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【</w:t>
            </w:r>
            <w:r w:rsidR="001A0F8F"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範例</w:t>
            </w: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】</w:t>
            </w: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16" w:type="dxa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1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16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16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1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016" w:type="dxa"/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16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F41254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01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07F4E" w:rsidRPr="00707F4E" w:rsidRDefault="00707F4E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1A0F8F" w:rsidRPr="00780B41" w:rsidTr="00707F4E">
        <w:trPr>
          <w:trHeight w:val="510"/>
        </w:trPr>
        <w:tc>
          <w:tcPr>
            <w:tcW w:w="615" w:type="dxa"/>
            <w:tcBorders>
              <w:top w:val="single" w:sz="2" w:space="0" w:color="auto"/>
            </w:tcBorders>
            <w:vAlign w:val="center"/>
          </w:tcPr>
          <w:p w:rsidR="001A0F8F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1A0F8F" w:rsidRPr="00707F4E" w:rsidRDefault="001A0F8F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2" w:space="0" w:color="auto"/>
            </w:tcBorders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single" w:sz="2" w:space="0" w:color="auto"/>
            </w:tcBorders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2" w:space="0" w:color="auto"/>
            </w:tcBorders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2" w:space="0" w:color="auto"/>
            </w:tcBorders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707F4E" w:rsidRPr="00780B41" w:rsidTr="00707F4E">
        <w:trPr>
          <w:trHeight w:val="510"/>
        </w:trPr>
        <w:tc>
          <w:tcPr>
            <w:tcW w:w="615" w:type="dxa"/>
            <w:vAlign w:val="center"/>
          </w:tcPr>
          <w:p w:rsidR="001A0F8F" w:rsidRPr="00707F4E" w:rsidRDefault="00707F4E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707F4E">
              <w:rPr>
                <w:rFonts w:ascii="Times New Roman" w:eastAsia="標楷體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016" w:type="dxa"/>
            <w:vAlign w:val="center"/>
          </w:tcPr>
          <w:p w:rsidR="001A0F8F" w:rsidRPr="00707F4E" w:rsidRDefault="001A0F8F" w:rsidP="00707F4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2108" w:type="dxa"/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vAlign w:val="center"/>
          </w:tcPr>
          <w:p w:rsidR="001A0F8F" w:rsidRPr="00707F4E" w:rsidRDefault="001A0F8F" w:rsidP="00707F4E">
            <w:p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</w:tbl>
    <w:p w:rsidR="001A0F8F" w:rsidRPr="00707F4E" w:rsidRDefault="001A0F8F" w:rsidP="00707F4E">
      <w:pPr>
        <w:snapToGrid w:val="0"/>
        <w:ind w:left="360" w:right="-1" w:hangingChars="200" w:hanging="360"/>
        <w:rPr>
          <w:rFonts w:ascii="標楷體" w:eastAsia="標楷體" w:hAnsi="標楷體"/>
          <w:sz w:val="18"/>
        </w:rPr>
      </w:pPr>
      <w:r w:rsidRPr="00707F4E">
        <w:rPr>
          <w:rFonts w:ascii="標楷體" w:eastAsia="標楷體" w:hAnsi="標楷體"/>
          <w:sz w:val="18"/>
        </w:rPr>
        <w:t>*</w:t>
      </w:r>
      <w:r w:rsidR="00D07AC6" w:rsidRPr="00707F4E">
        <w:rPr>
          <w:rFonts w:ascii="標楷體" w:eastAsia="標楷體" w:hAnsi="標楷體" w:hint="eastAsia"/>
          <w:sz w:val="18"/>
        </w:rPr>
        <w:t>：</w:t>
      </w:r>
      <w:r w:rsidRPr="00707F4E">
        <w:rPr>
          <w:rFonts w:ascii="標楷體" w:eastAsia="標楷體" w:hAnsi="標楷體" w:hint="eastAsia"/>
          <w:sz w:val="18"/>
        </w:rPr>
        <w:t>訓練期別包含準備前期(一般準備期)、準備後期(專項準備期)、活動/比賽前期(</w:t>
      </w:r>
      <w:proofErr w:type="gramStart"/>
      <w:r w:rsidRPr="00707F4E">
        <w:rPr>
          <w:rFonts w:ascii="標楷體" w:eastAsia="標楷體" w:hAnsi="標楷體" w:hint="eastAsia"/>
          <w:sz w:val="18"/>
        </w:rPr>
        <w:t>賽前減量</w:t>
      </w:r>
      <w:proofErr w:type="gramEnd"/>
      <w:r w:rsidRPr="00707F4E">
        <w:rPr>
          <w:rFonts w:ascii="標楷體" w:eastAsia="標楷體" w:hAnsi="標楷體" w:hint="eastAsia"/>
          <w:sz w:val="18"/>
        </w:rPr>
        <w:t>)、活動/比賽期、恢復期</w:t>
      </w:r>
      <w:r w:rsidR="00707F4E" w:rsidRPr="00707F4E">
        <w:rPr>
          <w:rFonts w:ascii="標楷體" w:eastAsia="標楷體" w:hAnsi="標楷體" w:hint="eastAsia"/>
          <w:sz w:val="18"/>
        </w:rPr>
        <w:t>，請依您所規劃之期別填寫。</w:t>
      </w:r>
    </w:p>
    <w:p w:rsidR="005B350D" w:rsidRPr="00707F4E" w:rsidRDefault="001A0F8F" w:rsidP="00707F4E">
      <w:pPr>
        <w:snapToGrid w:val="0"/>
        <w:ind w:rightChars="-260" w:right="-624"/>
        <w:rPr>
          <w:rFonts w:ascii="標楷體" w:eastAsia="標楷體" w:hAnsi="標楷體"/>
          <w:sz w:val="18"/>
        </w:rPr>
      </w:pPr>
      <w:proofErr w:type="gramStart"/>
      <w:r w:rsidRPr="00707F4E">
        <w:rPr>
          <w:rFonts w:ascii="標楷體" w:eastAsia="標楷體" w:hAnsi="標楷體" w:hint="eastAsia"/>
          <w:sz w:val="18"/>
        </w:rPr>
        <w:t>註</w:t>
      </w:r>
      <w:proofErr w:type="gramEnd"/>
      <w:r w:rsidRPr="00707F4E">
        <w:rPr>
          <w:rFonts w:ascii="標楷體" w:eastAsia="標楷體" w:hAnsi="標楷體" w:hint="eastAsia"/>
          <w:sz w:val="18"/>
        </w:rPr>
        <w:t>：</w:t>
      </w:r>
      <w:r w:rsidR="00D07AC6" w:rsidRPr="00707F4E">
        <w:rPr>
          <w:rFonts w:ascii="標楷體" w:eastAsia="標楷體" w:hAnsi="標楷體" w:hint="eastAsia"/>
          <w:sz w:val="18"/>
        </w:rPr>
        <w:t>每一活動/賽事，請填寫一張訓練計畫表。</w:t>
      </w:r>
    </w:p>
    <w:sectPr w:rsidR="005B350D" w:rsidRPr="00707F4E" w:rsidSect="00707F4E">
      <w:pgSz w:w="11906" w:h="16838"/>
      <w:pgMar w:top="1135" w:right="1133" w:bottom="851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0308" w:rsidRDefault="00210308" w:rsidP="001A0F8F">
      <w:r>
        <w:separator/>
      </w:r>
    </w:p>
  </w:endnote>
  <w:endnote w:type="continuationSeparator" w:id="0">
    <w:p w:rsidR="00210308" w:rsidRDefault="00210308" w:rsidP="001A0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0308" w:rsidRDefault="00210308" w:rsidP="001A0F8F">
      <w:r>
        <w:separator/>
      </w:r>
    </w:p>
  </w:footnote>
  <w:footnote w:type="continuationSeparator" w:id="0">
    <w:p w:rsidR="00210308" w:rsidRDefault="00210308" w:rsidP="001A0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40ADC"/>
    <w:multiLevelType w:val="multilevel"/>
    <w:tmpl w:val="D10E8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0D71C9"/>
    <w:multiLevelType w:val="multilevel"/>
    <w:tmpl w:val="0DBAD768"/>
    <w:lvl w:ilvl="0">
      <w:start w:val="1"/>
      <w:numFmt w:val="decimal"/>
      <w:pStyle w:val="paperconten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sDA1MjMyMjc3NrNU0lEKTi0uzszPAykwqgUAbYFBSiwAAAA="/>
  </w:docVars>
  <w:rsids>
    <w:rsidRoot w:val="005B350D"/>
    <w:rsid w:val="00073A0C"/>
    <w:rsid w:val="00111CAB"/>
    <w:rsid w:val="001447B3"/>
    <w:rsid w:val="001A0F8F"/>
    <w:rsid w:val="00210194"/>
    <w:rsid w:val="00210308"/>
    <w:rsid w:val="002803BE"/>
    <w:rsid w:val="00455CE2"/>
    <w:rsid w:val="00540090"/>
    <w:rsid w:val="005B350D"/>
    <w:rsid w:val="005E7A47"/>
    <w:rsid w:val="005F01C5"/>
    <w:rsid w:val="006906E2"/>
    <w:rsid w:val="006C7EFA"/>
    <w:rsid w:val="00707F4E"/>
    <w:rsid w:val="00726244"/>
    <w:rsid w:val="00780B41"/>
    <w:rsid w:val="00837808"/>
    <w:rsid w:val="008718B2"/>
    <w:rsid w:val="008921F9"/>
    <w:rsid w:val="008D0888"/>
    <w:rsid w:val="00A4322C"/>
    <w:rsid w:val="00A57DAB"/>
    <w:rsid w:val="00AB2D04"/>
    <w:rsid w:val="00AC2AF2"/>
    <w:rsid w:val="00AF3383"/>
    <w:rsid w:val="00B321D7"/>
    <w:rsid w:val="00B32763"/>
    <w:rsid w:val="00C3435C"/>
    <w:rsid w:val="00CA7941"/>
    <w:rsid w:val="00D07AC6"/>
    <w:rsid w:val="00D52507"/>
    <w:rsid w:val="00DC2E4E"/>
    <w:rsid w:val="00DC6D8E"/>
    <w:rsid w:val="00E86A05"/>
    <w:rsid w:val="00F0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C1D2E"/>
  <w15:chartTrackingRefBased/>
  <w15:docId w15:val="{38B74F87-FBF1-4752-8622-19FC0A2B3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percontent1">
    <w:name w:val="paper content 1"/>
    <w:basedOn w:val="2"/>
    <w:link w:val="papercontent10"/>
    <w:qFormat/>
    <w:rsid w:val="00B32763"/>
    <w:pPr>
      <w:widowControl/>
      <w:numPr>
        <w:numId w:val="2"/>
      </w:numPr>
      <w:spacing w:before="140" w:after="140" w:line="280" w:lineRule="atLeast"/>
      <w:jc w:val="center"/>
    </w:pPr>
    <w:rPr>
      <w:rFonts w:ascii="Times New Roman" w:eastAsia="Times New Roman" w:hAnsi="Times New Roman" w:cs="Times New Roman"/>
      <w:b/>
      <w:bCs/>
      <w:color w:val="FF0000"/>
      <w:kern w:val="0"/>
      <w:sz w:val="28"/>
    </w:rPr>
  </w:style>
  <w:style w:type="character" w:customStyle="1" w:styleId="papercontent10">
    <w:name w:val="paper content 1 字元"/>
    <w:basedOn w:val="a0"/>
    <w:link w:val="papercontent1"/>
    <w:rsid w:val="00B32763"/>
    <w:rPr>
      <w:rFonts w:ascii="Times New Roman" w:eastAsia="Times New Roman" w:hAnsi="Times New Roman" w:cs="Times New Roman"/>
      <w:b/>
      <w:bCs/>
      <w:color w:val="FF0000"/>
      <w:kern w:val="0"/>
      <w:sz w:val="28"/>
    </w:rPr>
  </w:style>
  <w:style w:type="paragraph" w:styleId="2">
    <w:name w:val="toc 2"/>
    <w:basedOn w:val="a"/>
    <w:next w:val="a"/>
    <w:autoRedefine/>
    <w:uiPriority w:val="39"/>
    <w:semiHidden/>
    <w:unhideWhenUsed/>
    <w:rsid w:val="00B32763"/>
    <w:pPr>
      <w:ind w:leftChars="200" w:left="480"/>
    </w:pPr>
  </w:style>
  <w:style w:type="paragraph" w:customStyle="1" w:styleId="papercontent2">
    <w:name w:val="paper content 2"/>
    <w:basedOn w:val="papercontent1"/>
    <w:link w:val="papercontent20"/>
    <w:qFormat/>
    <w:rsid w:val="00B32763"/>
    <w:pPr>
      <w:numPr>
        <w:numId w:val="0"/>
      </w:numPr>
      <w:jc w:val="left"/>
    </w:pPr>
    <w:rPr>
      <w:rFonts w:eastAsia="標楷體"/>
      <w:caps/>
      <w:color w:val="auto"/>
    </w:rPr>
  </w:style>
  <w:style w:type="character" w:customStyle="1" w:styleId="papercontent20">
    <w:name w:val="paper content 2 字元"/>
    <w:basedOn w:val="papercontent10"/>
    <w:link w:val="papercontent2"/>
    <w:rsid w:val="00B32763"/>
    <w:rPr>
      <w:rFonts w:ascii="Times New Roman" w:eastAsia="標楷體" w:hAnsi="Times New Roman" w:cs="Times New Roman"/>
      <w:b/>
      <w:bCs/>
      <w:caps/>
      <w:color w:val="FF0000"/>
      <w:kern w:val="0"/>
      <w:sz w:val="28"/>
    </w:rPr>
  </w:style>
  <w:style w:type="table" w:styleId="a3">
    <w:name w:val="Table Grid"/>
    <w:basedOn w:val="a1"/>
    <w:uiPriority w:val="39"/>
    <w:rsid w:val="005B35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5B350D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1A0F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A0F8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A0F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A0F8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21-09-23T16:52:00Z</cp:lastPrinted>
  <dcterms:created xsi:type="dcterms:W3CDTF">2021-09-17T07:10:00Z</dcterms:created>
  <dcterms:modified xsi:type="dcterms:W3CDTF">2022-05-04T02:06:00Z</dcterms:modified>
</cp:coreProperties>
</file>